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E5FFCF" w14:textId="77777777" w:rsidR="00EF4219" w:rsidRPr="005846BE" w:rsidRDefault="00EF4219" w:rsidP="00EF4219">
      <w:pPr>
        <w:spacing w:line="480" w:lineRule="auto"/>
        <w:jc w:val="both"/>
        <w:rPr>
          <w:rFonts w:ascii="Times New Roman" w:hAnsi="Times New Roman" w:cs="Times New Roman"/>
          <w:b/>
          <w:sz w:val="24"/>
          <w:szCs w:val="24"/>
        </w:rPr>
      </w:pPr>
      <w:bookmarkStart w:id="0" w:name="_GoBack"/>
      <w:bookmarkEnd w:id="0"/>
      <w:r w:rsidRPr="005846BE">
        <w:rPr>
          <w:rFonts w:ascii="Times New Roman" w:hAnsi="Times New Roman" w:cs="Times New Roman"/>
          <w:b/>
          <w:sz w:val="24"/>
          <w:szCs w:val="24"/>
        </w:rPr>
        <w:t>Attachment #2:  Launch email from NSF</w:t>
      </w:r>
    </w:p>
    <w:p w14:paraId="36939DC3" w14:textId="77777777" w:rsidR="00EF4219" w:rsidRPr="005846BE" w:rsidRDefault="00EF4219" w:rsidP="00810D39">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Dear PAEMST State Coordinator:</w:t>
      </w:r>
    </w:p>
    <w:p w14:paraId="58181B87" w14:textId="4EBA4E24" w:rsidR="00EF6045" w:rsidRPr="005846BE" w:rsidRDefault="00EF6045" w:rsidP="00810D39">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 xml:space="preserve">As you know from a much earlier communication, the PAEMST program team has been developing a questionnaire that builds on your participation and advice to NSF during </w:t>
      </w:r>
      <w:r w:rsidR="00F04A22" w:rsidRPr="005846BE">
        <w:rPr>
          <w:rFonts w:ascii="Times New Roman" w:hAnsi="Times New Roman" w:cs="Times New Roman"/>
          <w:sz w:val="24"/>
          <w:szCs w:val="24"/>
        </w:rPr>
        <w:t xml:space="preserve">the </w:t>
      </w:r>
      <w:r w:rsidRPr="005846BE">
        <w:rPr>
          <w:rFonts w:ascii="Times New Roman" w:hAnsi="Times New Roman" w:cs="Times New Roman"/>
          <w:sz w:val="24"/>
          <w:szCs w:val="24"/>
        </w:rPr>
        <w:t xml:space="preserve">State Coordinators’ meeting last October.  Your insights during that meeting helped us to fashion a survey that we hope will provide you an opportunity to continue your observations and recommendations to NSF that are connected with </w:t>
      </w:r>
      <w:r w:rsidR="00F04A22" w:rsidRPr="005846BE">
        <w:rPr>
          <w:rFonts w:ascii="Times New Roman" w:hAnsi="Times New Roman" w:cs="Times New Roman"/>
          <w:sz w:val="24"/>
          <w:szCs w:val="24"/>
        </w:rPr>
        <w:t xml:space="preserve">the </w:t>
      </w:r>
      <w:r w:rsidRPr="005846BE">
        <w:rPr>
          <w:rFonts w:ascii="Times New Roman" w:hAnsi="Times New Roman" w:cs="Times New Roman"/>
          <w:sz w:val="24"/>
          <w:szCs w:val="24"/>
        </w:rPr>
        <w:t xml:space="preserve">work </w:t>
      </w:r>
      <w:r w:rsidR="00F04A22" w:rsidRPr="005846BE">
        <w:rPr>
          <w:rFonts w:ascii="Times New Roman" w:hAnsi="Times New Roman" w:cs="Times New Roman"/>
          <w:sz w:val="24"/>
          <w:szCs w:val="24"/>
        </w:rPr>
        <w:t>you do for the PAEMST program and, importantly, how NSF can facilitate your continued efforts.</w:t>
      </w:r>
    </w:p>
    <w:p w14:paraId="2FE4F425" w14:textId="77777777" w:rsidR="00F04A22" w:rsidRPr="005846BE" w:rsidRDefault="00F04A22" w:rsidP="00810D39">
      <w:pPr>
        <w:spacing w:after="0" w:line="360" w:lineRule="auto"/>
        <w:jc w:val="both"/>
        <w:rPr>
          <w:rFonts w:ascii="Times New Roman" w:hAnsi="Times New Roman" w:cs="Times New Roman"/>
          <w:sz w:val="24"/>
          <w:szCs w:val="24"/>
        </w:rPr>
      </w:pPr>
    </w:p>
    <w:p w14:paraId="7D76EAB5" w14:textId="318C1445" w:rsidR="00F04A22" w:rsidRPr="005846BE" w:rsidRDefault="00F04A22" w:rsidP="00810D39">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 xml:space="preserve">The following link will take you to the survey which is part of the PAEMST program web portal.  The questions should </w:t>
      </w:r>
      <w:r w:rsidR="00326BB9">
        <w:rPr>
          <w:rFonts w:ascii="Times New Roman" w:hAnsi="Times New Roman" w:cs="Times New Roman"/>
          <w:sz w:val="24"/>
          <w:szCs w:val="24"/>
        </w:rPr>
        <w:t xml:space="preserve">take </w:t>
      </w:r>
      <w:r w:rsidRPr="005846BE">
        <w:rPr>
          <w:rFonts w:ascii="Times New Roman" w:hAnsi="Times New Roman" w:cs="Times New Roman"/>
          <w:sz w:val="24"/>
          <w:szCs w:val="24"/>
        </w:rPr>
        <w:t xml:space="preserve">approximately 40 minutes to answer, and the survey can be saved iteratively so that you can come back to it if your time schedule </w:t>
      </w:r>
      <w:r w:rsidRPr="005846BE">
        <w:rPr>
          <w:rFonts w:ascii="Times New Roman" w:hAnsi="Times New Roman" w:cs="Times New Roman"/>
          <w:sz w:val="24"/>
          <w:szCs w:val="24"/>
        </w:rPr>
        <w:lastRenderedPageBreak/>
        <w:t xml:space="preserve">so requires.  It is our hope that you will be able to conclude the survey within the next three weeks.  If you experience difficulties in navigating the web portal or opening/saving the survey document, do not hesitate to contact our </w:t>
      </w:r>
      <w:r w:rsidR="005846BE">
        <w:rPr>
          <w:rFonts w:ascii="Times New Roman" w:hAnsi="Times New Roman" w:cs="Times New Roman"/>
          <w:sz w:val="24"/>
          <w:szCs w:val="24"/>
        </w:rPr>
        <w:t>c</w:t>
      </w:r>
      <w:r w:rsidRPr="005846BE">
        <w:rPr>
          <w:rFonts w:ascii="Times New Roman" w:hAnsi="Times New Roman" w:cs="Times New Roman"/>
          <w:sz w:val="24"/>
          <w:szCs w:val="24"/>
        </w:rPr>
        <w:t>ontractor at ___________.</w:t>
      </w:r>
    </w:p>
    <w:p w14:paraId="56171598" w14:textId="77777777" w:rsidR="00F04A22" w:rsidRPr="005846BE" w:rsidRDefault="00F04A22" w:rsidP="00810D39">
      <w:pPr>
        <w:spacing w:after="0" w:line="360" w:lineRule="auto"/>
        <w:jc w:val="both"/>
        <w:rPr>
          <w:rFonts w:ascii="Times New Roman" w:hAnsi="Times New Roman" w:cs="Times New Roman"/>
          <w:sz w:val="24"/>
          <w:szCs w:val="24"/>
        </w:rPr>
      </w:pPr>
    </w:p>
    <w:p w14:paraId="4EA43B2A" w14:textId="77777777" w:rsidR="00F04A22" w:rsidRPr="005846BE" w:rsidRDefault="00F04A22" w:rsidP="00810D39">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Your role as a State Coordinator for this important White House program cannot be overstated.  Whatever success we enjoy certainly begins with your determined work and consistent impact.</w:t>
      </w:r>
    </w:p>
    <w:p w14:paraId="0D7E9706" w14:textId="77777777" w:rsidR="00F04A22" w:rsidRPr="005846BE" w:rsidRDefault="00F04A22" w:rsidP="00810D39">
      <w:pPr>
        <w:spacing w:after="0" w:line="360" w:lineRule="auto"/>
        <w:jc w:val="both"/>
        <w:rPr>
          <w:rFonts w:ascii="Times New Roman" w:hAnsi="Times New Roman" w:cs="Times New Roman"/>
          <w:sz w:val="24"/>
          <w:szCs w:val="24"/>
        </w:rPr>
      </w:pPr>
    </w:p>
    <w:p w14:paraId="4C746FB6" w14:textId="77777777" w:rsidR="00F04A22" w:rsidRPr="005846BE" w:rsidRDefault="00F04A22" w:rsidP="00810D39">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Sincerely,</w:t>
      </w:r>
    </w:p>
    <w:p w14:paraId="29EE6B3E" w14:textId="77777777" w:rsidR="00F04A22" w:rsidRPr="005846BE" w:rsidRDefault="00F04A22" w:rsidP="00F04A22">
      <w:pPr>
        <w:spacing w:after="0" w:line="240" w:lineRule="auto"/>
        <w:jc w:val="both"/>
        <w:rPr>
          <w:rFonts w:ascii="Times New Roman" w:hAnsi="Times New Roman" w:cs="Times New Roman"/>
          <w:sz w:val="24"/>
          <w:szCs w:val="24"/>
        </w:rPr>
      </w:pPr>
      <w:r w:rsidRPr="005846BE">
        <w:rPr>
          <w:rFonts w:ascii="Times New Roman" w:hAnsi="Times New Roman" w:cs="Times New Roman"/>
          <w:sz w:val="24"/>
          <w:szCs w:val="24"/>
        </w:rPr>
        <w:t>Dr. Nafeesa Owens</w:t>
      </w:r>
    </w:p>
    <w:p w14:paraId="3A94DFFF" w14:textId="77777777" w:rsidR="00F04A22" w:rsidRPr="005846BE" w:rsidRDefault="00F04A22" w:rsidP="00F04A22">
      <w:pPr>
        <w:spacing w:after="0" w:line="240" w:lineRule="auto"/>
        <w:jc w:val="both"/>
        <w:rPr>
          <w:rFonts w:ascii="Times New Roman" w:hAnsi="Times New Roman" w:cs="Times New Roman"/>
          <w:sz w:val="24"/>
          <w:szCs w:val="24"/>
        </w:rPr>
      </w:pPr>
      <w:r w:rsidRPr="005846BE">
        <w:rPr>
          <w:rFonts w:ascii="Times New Roman" w:hAnsi="Times New Roman" w:cs="Times New Roman"/>
          <w:sz w:val="24"/>
          <w:szCs w:val="24"/>
        </w:rPr>
        <w:t>PAEMST Program Lead</w:t>
      </w:r>
    </w:p>
    <w:p w14:paraId="7C62157F" w14:textId="77777777" w:rsidR="00F04A22" w:rsidRPr="005846BE" w:rsidRDefault="00F04A22" w:rsidP="00F04A22">
      <w:pPr>
        <w:spacing w:after="0" w:line="240" w:lineRule="auto"/>
        <w:jc w:val="both"/>
        <w:rPr>
          <w:rFonts w:ascii="Times New Roman" w:hAnsi="Times New Roman" w:cs="Times New Roman"/>
          <w:sz w:val="24"/>
          <w:szCs w:val="24"/>
        </w:rPr>
      </w:pPr>
      <w:r w:rsidRPr="005846BE">
        <w:rPr>
          <w:rFonts w:ascii="Times New Roman" w:hAnsi="Times New Roman" w:cs="Times New Roman"/>
          <w:sz w:val="24"/>
          <w:szCs w:val="24"/>
        </w:rPr>
        <w:t>Division of Human Resource Development</w:t>
      </w:r>
    </w:p>
    <w:p w14:paraId="59DF9D80" w14:textId="77777777" w:rsidR="00F04A22" w:rsidRPr="005846BE" w:rsidRDefault="00F04A22" w:rsidP="00F04A22">
      <w:pPr>
        <w:spacing w:after="0" w:line="240" w:lineRule="auto"/>
        <w:jc w:val="both"/>
        <w:rPr>
          <w:rFonts w:ascii="Times New Roman" w:hAnsi="Times New Roman" w:cs="Times New Roman"/>
          <w:sz w:val="24"/>
          <w:szCs w:val="24"/>
        </w:rPr>
      </w:pPr>
      <w:r w:rsidRPr="005846BE">
        <w:rPr>
          <w:rFonts w:ascii="Times New Roman" w:hAnsi="Times New Roman" w:cs="Times New Roman"/>
          <w:sz w:val="24"/>
          <w:szCs w:val="24"/>
        </w:rPr>
        <w:t>Directorate for Education and Human Resources</w:t>
      </w:r>
    </w:p>
    <w:p w14:paraId="72AA14C8" w14:textId="77777777" w:rsidR="00F04A22" w:rsidRPr="005846BE" w:rsidRDefault="00F04A22" w:rsidP="00F04A22">
      <w:pPr>
        <w:spacing w:after="0" w:line="240" w:lineRule="auto"/>
        <w:jc w:val="both"/>
        <w:rPr>
          <w:rFonts w:ascii="Times New Roman" w:hAnsi="Times New Roman" w:cs="Times New Roman"/>
          <w:sz w:val="24"/>
          <w:szCs w:val="24"/>
        </w:rPr>
      </w:pPr>
      <w:r w:rsidRPr="005846BE">
        <w:rPr>
          <w:rFonts w:ascii="Times New Roman" w:hAnsi="Times New Roman" w:cs="Times New Roman"/>
          <w:sz w:val="24"/>
          <w:szCs w:val="24"/>
        </w:rPr>
        <w:t>National Science Foundation</w:t>
      </w:r>
    </w:p>
    <w:p w14:paraId="01EC4255" w14:textId="77777777" w:rsidR="00F04A22" w:rsidRPr="005846BE" w:rsidRDefault="00F04A22" w:rsidP="00F04A22">
      <w:pPr>
        <w:spacing w:after="0" w:line="240" w:lineRule="auto"/>
        <w:jc w:val="both"/>
        <w:rPr>
          <w:rFonts w:ascii="Times New Roman" w:hAnsi="Times New Roman" w:cs="Times New Roman"/>
          <w:sz w:val="24"/>
          <w:szCs w:val="24"/>
        </w:rPr>
      </w:pPr>
      <w:r w:rsidRPr="005846BE">
        <w:rPr>
          <w:rFonts w:ascii="Times New Roman" w:hAnsi="Times New Roman" w:cs="Times New Roman"/>
          <w:sz w:val="24"/>
          <w:szCs w:val="24"/>
        </w:rPr>
        <w:t>4201 Wilson Boulevard</w:t>
      </w:r>
    </w:p>
    <w:p w14:paraId="5FB96C27" w14:textId="77777777" w:rsidR="00F04A22" w:rsidRPr="005846BE" w:rsidRDefault="00F04A22" w:rsidP="00F04A22">
      <w:pPr>
        <w:spacing w:after="0" w:line="240" w:lineRule="auto"/>
        <w:jc w:val="both"/>
        <w:rPr>
          <w:rFonts w:ascii="Times New Roman" w:hAnsi="Times New Roman" w:cs="Times New Roman"/>
          <w:sz w:val="24"/>
          <w:szCs w:val="24"/>
        </w:rPr>
      </w:pPr>
      <w:r w:rsidRPr="005846BE">
        <w:rPr>
          <w:rFonts w:ascii="Times New Roman" w:hAnsi="Times New Roman" w:cs="Times New Roman"/>
          <w:sz w:val="24"/>
          <w:szCs w:val="24"/>
        </w:rPr>
        <w:t>Arlington, Virginia</w:t>
      </w:r>
      <w:r w:rsidR="005846BE" w:rsidRPr="005846BE">
        <w:rPr>
          <w:rFonts w:ascii="Times New Roman" w:hAnsi="Times New Roman" w:cs="Times New Roman"/>
          <w:sz w:val="24"/>
          <w:szCs w:val="24"/>
        </w:rPr>
        <w:t xml:space="preserve"> 22230</w:t>
      </w:r>
    </w:p>
    <w:p w14:paraId="6776F3A0" w14:textId="77777777" w:rsidR="00F04A22" w:rsidRPr="005846BE" w:rsidRDefault="00C959A5" w:rsidP="00EF4219">
      <w:pPr>
        <w:spacing w:line="480" w:lineRule="auto"/>
        <w:jc w:val="both"/>
        <w:rPr>
          <w:rFonts w:ascii="Times New Roman" w:hAnsi="Times New Roman" w:cs="Times New Roman"/>
          <w:sz w:val="24"/>
          <w:szCs w:val="24"/>
        </w:rPr>
      </w:pPr>
      <w:hyperlink r:id="rId8" w:history="1">
        <w:r w:rsidR="00F04A22" w:rsidRPr="005846BE">
          <w:rPr>
            <w:rStyle w:val="Hyperlink"/>
            <w:rFonts w:ascii="Times New Roman" w:hAnsi="Times New Roman" w:cs="Times New Roman"/>
            <w:color w:val="auto"/>
            <w:sz w:val="24"/>
            <w:szCs w:val="24"/>
          </w:rPr>
          <w:t>nowens@nsf.gov</w:t>
        </w:r>
      </w:hyperlink>
    </w:p>
    <w:p w14:paraId="596D41B3" w14:textId="77777777" w:rsidR="00F04A22" w:rsidRPr="00810D39" w:rsidRDefault="00F04A22" w:rsidP="00810D39">
      <w:pPr>
        <w:rPr>
          <w:rFonts w:ascii="Times New Roman" w:hAnsi="Times New Roman" w:cs="Times New Roman"/>
          <w:sz w:val="24"/>
          <w:szCs w:val="24"/>
        </w:rPr>
      </w:pPr>
      <w:r w:rsidRPr="005846BE">
        <w:rPr>
          <w:rFonts w:ascii="Times New Roman" w:hAnsi="Times New Roman" w:cs="Times New Roman"/>
          <w:sz w:val="24"/>
          <w:szCs w:val="24"/>
        </w:rPr>
        <w:br w:type="page"/>
      </w:r>
      <w:r w:rsidRPr="005846BE">
        <w:rPr>
          <w:rFonts w:ascii="Times New Roman" w:hAnsi="Times New Roman" w:cs="Times New Roman"/>
          <w:b/>
          <w:sz w:val="24"/>
          <w:szCs w:val="24"/>
        </w:rPr>
        <w:lastRenderedPageBreak/>
        <w:t>Attachment #</w:t>
      </w:r>
      <w:r w:rsidR="00F623F9" w:rsidRPr="005846BE">
        <w:rPr>
          <w:rFonts w:ascii="Times New Roman" w:hAnsi="Times New Roman" w:cs="Times New Roman"/>
          <w:b/>
          <w:sz w:val="24"/>
          <w:szCs w:val="24"/>
        </w:rPr>
        <w:t>3</w:t>
      </w:r>
      <w:r w:rsidRPr="005846BE">
        <w:rPr>
          <w:rFonts w:ascii="Times New Roman" w:hAnsi="Times New Roman" w:cs="Times New Roman"/>
          <w:b/>
          <w:sz w:val="24"/>
          <w:szCs w:val="24"/>
        </w:rPr>
        <w:t xml:space="preserve">:  </w:t>
      </w:r>
      <w:r w:rsidR="00F623F9" w:rsidRPr="005846BE">
        <w:rPr>
          <w:rFonts w:ascii="Times New Roman" w:hAnsi="Times New Roman" w:cs="Times New Roman"/>
          <w:b/>
          <w:sz w:val="24"/>
          <w:szCs w:val="24"/>
        </w:rPr>
        <w:t>Reminder email from the Contractor</w:t>
      </w:r>
    </w:p>
    <w:p w14:paraId="4F7E648A" w14:textId="77777777" w:rsidR="00F623F9" w:rsidRPr="005846BE" w:rsidRDefault="00F623F9" w:rsidP="00987A6F">
      <w:pPr>
        <w:spacing w:after="0" w:line="480" w:lineRule="auto"/>
        <w:jc w:val="both"/>
        <w:rPr>
          <w:rFonts w:ascii="Times New Roman" w:hAnsi="Times New Roman" w:cs="Times New Roman"/>
          <w:sz w:val="24"/>
          <w:szCs w:val="24"/>
        </w:rPr>
      </w:pPr>
      <w:r w:rsidRPr="005846BE">
        <w:rPr>
          <w:rFonts w:ascii="Times New Roman" w:hAnsi="Times New Roman" w:cs="Times New Roman"/>
          <w:sz w:val="24"/>
          <w:szCs w:val="24"/>
        </w:rPr>
        <w:t>Dear State Coordinator:</w:t>
      </w:r>
    </w:p>
    <w:p w14:paraId="3EE3ED48" w14:textId="77777777" w:rsidR="00F623F9" w:rsidRPr="005846BE" w:rsidRDefault="00987A6F" w:rsidP="00987A6F">
      <w:pPr>
        <w:spacing w:after="0" w:line="480" w:lineRule="auto"/>
        <w:jc w:val="both"/>
        <w:rPr>
          <w:rFonts w:ascii="Times New Roman" w:hAnsi="Times New Roman" w:cs="Times New Roman"/>
          <w:sz w:val="24"/>
          <w:szCs w:val="24"/>
        </w:rPr>
      </w:pPr>
      <w:r w:rsidRPr="005846BE">
        <w:rPr>
          <w:rFonts w:ascii="Times New Roman" w:hAnsi="Times New Roman" w:cs="Times New Roman"/>
          <w:sz w:val="24"/>
          <w:szCs w:val="24"/>
        </w:rPr>
        <w:t>This is a follow-on to Dr. Owens’ email letter of __________</w:t>
      </w:r>
    </w:p>
    <w:p w14:paraId="4912B341" w14:textId="77777777" w:rsidR="00987A6F" w:rsidRPr="005846BE" w:rsidRDefault="00987A6F" w:rsidP="00987A6F">
      <w:pPr>
        <w:spacing w:after="0" w:line="480" w:lineRule="auto"/>
        <w:jc w:val="both"/>
        <w:rPr>
          <w:rFonts w:ascii="Times New Roman" w:hAnsi="Times New Roman" w:cs="Times New Roman"/>
          <w:sz w:val="24"/>
          <w:szCs w:val="24"/>
        </w:rPr>
      </w:pPr>
      <w:r w:rsidRPr="005846BE">
        <w:rPr>
          <w:rFonts w:ascii="Times New Roman" w:hAnsi="Times New Roman" w:cs="Times New Roman"/>
          <w:sz w:val="24"/>
          <w:szCs w:val="24"/>
        </w:rPr>
        <w:t>in which the link to the PAEMST State Coordinator survey questionnaire was provided.</w:t>
      </w:r>
    </w:p>
    <w:p w14:paraId="6D73A51E" w14:textId="77777777" w:rsidR="00987A6F" w:rsidRPr="005846BE" w:rsidRDefault="00987A6F" w:rsidP="00987A6F">
      <w:pPr>
        <w:spacing w:after="0" w:line="480" w:lineRule="auto"/>
        <w:jc w:val="both"/>
        <w:rPr>
          <w:rFonts w:ascii="Times New Roman" w:hAnsi="Times New Roman" w:cs="Times New Roman"/>
          <w:sz w:val="24"/>
          <w:szCs w:val="24"/>
        </w:rPr>
      </w:pPr>
    </w:p>
    <w:p w14:paraId="08926E4E" w14:textId="77777777" w:rsidR="00987A6F" w:rsidRPr="005846BE" w:rsidRDefault="00987A6F" w:rsidP="00987A6F">
      <w:pPr>
        <w:spacing w:after="0" w:line="480" w:lineRule="auto"/>
        <w:jc w:val="both"/>
        <w:rPr>
          <w:rFonts w:ascii="Times New Roman" w:hAnsi="Times New Roman" w:cs="Times New Roman"/>
          <w:sz w:val="24"/>
          <w:szCs w:val="24"/>
        </w:rPr>
      </w:pPr>
      <w:r w:rsidRPr="005846BE">
        <w:rPr>
          <w:rFonts w:ascii="Times New Roman" w:hAnsi="Times New Roman" w:cs="Times New Roman"/>
          <w:sz w:val="24"/>
          <w:szCs w:val="24"/>
        </w:rPr>
        <w:t xml:space="preserve">We are writing to remind all State Coordinators that the PAEMST program hopes to receive your completed survey </w:t>
      </w:r>
      <w:r w:rsidR="005846BE">
        <w:rPr>
          <w:rFonts w:ascii="Times New Roman" w:hAnsi="Times New Roman" w:cs="Times New Roman"/>
          <w:sz w:val="24"/>
          <w:szCs w:val="24"/>
        </w:rPr>
        <w:t>within the next week</w:t>
      </w:r>
      <w:r w:rsidRPr="005846BE">
        <w:rPr>
          <w:rFonts w:ascii="Times New Roman" w:hAnsi="Times New Roman" w:cs="Times New Roman"/>
          <w:sz w:val="24"/>
          <w:szCs w:val="24"/>
        </w:rPr>
        <w:t>.  If there is a problem in finishing the survey in that time period, please let us know (we understand that travel and the conduct of professional activities can easily delay the best laid plans).  We are here to help in whatever way we can.</w:t>
      </w:r>
    </w:p>
    <w:p w14:paraId="749E6A4B" w14:textId="77777777" w:rsidR="00987A6F" w:rsidRPr="005846BE" w:rsidRDefault="00987A6F" w:rsidP="00987A6F">
      <w:pPr>
        <w:spacing w:after="0" w:line="480" w:lineRule="auto"/>
        <w:jc w:val="both"/>
        <w:rPr>
          <w:rFonts w:ascii="Times New Roman" w:hAnsi="Times New Roman" w:cs="Times New Roman"/>
          <w:sz w:val="24"/>
          <w:szCs w:val="24"/>
        </w:rPr>
      </w:pPr>
    </w:p>
    <w:p w14:paraId="7C60B5C8" w14:textId="77777777" w:rsidR="00987A6F" w:rsidRPr="005846BE" w:rsidRDefault="00987A6F" w:rsidP="00987A6F">
      <w:pPr>
        <w:spacing w:after="0" w:line="480" w:lineRule="auto"/>
        <w:jc w:val="both"/>
        <w:rPr>
          <w:rFonts w:ascii="Times New Roman" w:hAnsi="Times New Roman" w:cs="Times New Roman"/>
          <w:sz w:val="24"/>
          <w:szCs w:val="24"/>
        </w:rPr>
      </w:pPr>
      <w:r w:rsidRPr="005846BE">
        <w:rPr>
          <w:rFonts w:ascii="Times New Roman" w:hAnsi="Times New Roman" w:cs="Times New Roman"/>
          <w:sz w:val="24"/>
          <w:szCs w:val="24"/>
        </w:rPr>
        <w:lastRenderedPageBreak/>
        <w:t>Truly yours,</w:t>
      </w:r>
    </w:p>
    <w:p w14:paraId="252AA149" w14:textId="77777777" w:rsidR="005846BE" w:rsidRPr="005846BE" w:rsidRDefault="005846BE" w:rsidP="00987A6F">
      <w:pPr>
        <w:spacing w:after="0" w:line="480" w:lineRule="auto"/>
        <w:jc w:val="both"/>
        <w:rPr>
          <w:rFonts w:ascii="Times New Roman" w:hAnsi="Times New Roman" w:cs="Times New Roman"/>
          <w:sz w:val="24"/>
          <w:szCs w:val="24"/>
        </w:rPr>
      </w:pPr>
    </w:p>
    <w:p w14:paraId="6F7A2916" w14:textId="77777777" w:rsidR="00987A6F" w:rsidRPr="005846BE" w:rsidRDefault="00987A6F" w:rsidP="00987A6F">
      <w:pPr>
        <w:spacing w:after="0" w:line="480" w:lineRule="auto"/>
        <w:jc w:val="both"/>
        <w:rPr>
          <w:rFonts w:ascii="Times New Roman" w:hAnsi="Times New Roman" w:cs="Times New Roman"/>
          <w:sz w:val="24"/>
          <w:szCs w:val="24"/>
        </w:rPr>
      </w:pPr>
      <w:r w:rsidRPr="005846BE">
        <w:rPr>
          <w:rFonts w:ascii="Times New Roman" w:hAnsi="Times New Roman" w:cs="Times New Roman"/>
          <w:sz w:val="24"/>
          <w:szCs w:val="24"/>
        </w:rPr>
        <w:t>PAEMST Contractor sig block.</w:t>
      </w:r>
    </w:p>
    <w:p w14:paraId="3C871A58" w14:textId="77777777" w:rsidR="00987A6F" w:rsidRPr="005846BE" w:rsidRDefault="00987A6F" w:rsidP="00EF4219">
      <w:pPr>
        <w:spacing w:line="480" w:lineRule="auto"/>
        <w:jc w:val="both"/>
        <w:rPr>
          <w:rFonts w:ascii="Times New Roman" w:hAnsi="Times New Roman" w:cs="Times New Roman"/>
          <w:sz w:val="24"/>
          <w:szCs w:val="24"/>
        </w:rPr>
      </w:pPr>
    </w:p>
    <w:p w14:paraId="260A646F" w14:textId="77777777" w:rsidR="002813BA" w:rsidRPr="005846BE" w:rsidRDefault="002813BA">
      <w:pPr>
        <w:spacing w:line="480" w:lineRule="auto"/>
        <w:ind w:firstLine="720"/>
        <w:jc w:val="both"/>
        <w:rPr>
          <w:rFonts w:ascii="Times New Roman" w:hAnsi="Times New Roman" w:cs="Times New Roman"/>
          <w:sz w:val="24"/>
          <w:szCs w:val="24"/>
        </w:rPr>
      </w:pPr>
    </w:p>
    <w:sectPr w:rsidR="002813BA" w:rsidRPr="005846B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E9DC9B" w14:textId="77777777" w:rsidR="009A660D" w:rsidRDefault="009A660D" w:rsidP="00AA40E8">
      <w:pPr>
        <w:spacing w:after="0" w:line="240" w:lineRule="auto"/>
      </w:pPr>
      <w:r>
        <w:separator/>
      </w:r>
    </w:p>
  </w:endnote>
  <w:endnote w:type="continuationSeparator" w:id="0">
    <w:p w14:paraId="02FCCADE" w14:textId="77777777" w:rsidR="009A660D" w:rsidRDefault="009A660D" w:rsidP="00AA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6793106"/>
      <w:docPartObj>
        <w:docPartGallery w:val="Page Numbers (Bottom of Page)"/>
        <w:docPartUnique/>
      </w:docPartObj>
    </w:sdtPr>
    <w:sdtEndPr>
      <w:rPr>
        <w:noProof/>
      </w:rPr>
    </w:sdtEndPr>
    <w:sdtContent>
      <w:p w14:paraId="7ED4FC6A" w14:textId="77777777" w:rsidR="002E54E8" w:rsidRDefault="002E54E8" w:rsidP="00810D39">
        <w:pPr>
          <w:pStyle w:val="Footer"/>
          <w:jc w:val="right"/>
        </w:pPr>
        <w:r>
          <w:fldChar w:fldCharType="begin"/>
        </w:r>
        <w:r>
          <w:instrText xml:space="preserve"> PAGE   \* MERGEFORMAT </w:instrText>
        </w:r>
        <w:r>
          <w:fldChar w:fldCharType="separate"/>
        </w:r>
        <w:r w:rsidR="00C959A5">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04B0B6" w14:textId="77777777" w:rsidR="009A660D" w:rsidRDefault="009A660D" w:rsidP="00AA40E8">
      <w:pPr>
        <w:spacing w:after="0" w:line="240" w:lineRule="auto"/>
      </w:pPr>
      <w:r>
        <w:separator/>
      </w:r>
    </w:p>
  </w:footnote>
  <w:footnote w:type="continuationSeparator" w:id="0">
    <w:p w14:paraId="1A2EB308" w14:textId="77777777" w:rsidR="009A660D" w:rsidRDefault="009A660D" w:rsidP="00AA4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657F7"/>
    <w:multiLevelType w:val="hybridMultilevel"/>
    <w:tmpl w:val="C78619D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D176C0"/>
    <w:multiLevelType w:val="hybridMultilevel"/>
    <w:tmpl w:val="99D62DD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D21A51"/>
    <w:multiLevelType w:val="hybridMultilevel"/>
    <w:tmpl w:val="983469E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FE16CA"/>
    <w:multiLevelType w:val="hybridMultilevel"/>
    <w:tmpl w:val="F65A94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2063FF"/>
    <w:multiLevelType w:val="hybridMultilevel"/>
    <w:tmpl w:val="BA526E72"/>
    <w:lvl w:ilvl="0" w:tplc="9E2C8D38">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3710F4"/>
    <w:multiLevelType w:val="hybridMultilevel"/>
    <w:tmpl w:val="717E4C2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B0F7156"/>
    <w:multiLevelType w:val="hybridMultilevel"/>
    <w:tmpl w:val="667288C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6A7C1E"/>
    <w:multiLevelType w:val="hybridMultilevel"/>
    <w:tmpl w:val="AE0A37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8A761A1"/>
    <w:multiLevelType w:val="hybridMultilevel"/>
    <w:tmpl w:val="39DAE59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B3D37E3"/>
    <w:multiLevelType w:val="hybridMultilevel"/>
    <w:tmpl w:val="8374914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BCD3DF5"/>
    <w:multiLevelType w:val="hybridMultilevel"/>
    <w:tmpl w:val="34864AEC"/>
    <w:lvl w:ilvl="0" w:tplc="13EA4F5A">
      <w:start w:val="1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187C40"/>
    <w:multiLevelType w:val="hybridMultilevel"/>
    <w:tmpl w:val="AE14A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E54CC4"/>
    <w:multiLevelType w:val="hybridMultilevel"/>
    <w:tmpl w:val="C828617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C44671"/>
    <w:multiLevelType w:val="hybridMultilevel"/>
    <w:tmpl w:val="4AA886E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813E7C"/>
    <w:multiLevelType w:val="hybridMultilevel"/>
    <w:tmpl w:val="27903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1A6054"/>
    <w:multiLevelType w:val="hybridMultilevel"/>
    <w:tmpl w:val="C78619D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ADB654B"/>
    <w:multiLevelType w:val="hybridMultilevel"/>
    <w:tmpl w:val="97308C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10"/>
  </w:num>
  <w:num w:numId="4">
    <w:abstractNumId w:val="14"/>
  </w:num>
  <w:num w:numId="5">
    <w:abstractNumId w:val="2"/>
  </w:num>
  <w:num w:numId="6">
    <w:abstractNumId w:val="4"/>
  </w:num>
  <w:num w:numId="7">
    <w:abstractNumId w:val="8"/>
  </w:num>
  <w:num w:numId="8">
    <w:abstractNumId w:val="1"/>
  </w:num>
  <w:num w:numId="9">
    <w:abstractNumId w:val="13"/>
  </w:num>
  <w:num w:numId="10">
    <w:abstractNumId w:val="11"/>
  </w:num>
  <w:num w:numId="11">
    <w:abstractNumId w:val="3"/>
  </w:num>
  <w:num w:numId="12">
    <w:abstractNumId w:val="6"/>
  </w:num>
  <w:num w:numId="13">
    <w:abstractNumId w:val="5"/>
  </w:num>
  <w:num w:numId="14">
    <w:abstractNumId w:val="16"/>
  </w:num>
  <w:num w:numId="15">
    <w:abstractNumId w:val="9"/>
  </w:num>
  <w:num w:numId="16">
    <w:abstractNumId w:val="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0N7cwMzI0MzYyMTRR0lEKTi0uzszPAykwrAUAcM3y0ywAAAA="/>
  </w:docVars>
  <w:rsids>
    <w:rsidRoot w:val="00AA40E8"/>
    <w:rsid w:val="00023D66"/>
    <w:rsid w:val="00030971"/>
    <w:rsid w:val="00046E22"/>
    <w:rsid w:val="00092D32"/>
    <w:rsid w:val="000966E2"/>
    <w:rsid w:val="000A0EEC"/>
    <w:rsid w:val="000B06EE"/>
    <w:rsid w:val="000B44CD"/>
    <w:rsid w:val="001052AA"/>
    <w:rsid w:val="00127541"/>
    <w:rsid w:val="00155226"/>
    <w:rsid w:val="00165958"/>
    <w:rsid w:val="00183479"/>
    <w:rsid w:val="001B42C9"/>
    <w:rsid w:val="001C2729"/>
    <w:rsid w:val="001D2D12"/>
    <w:rsid w:val="001F1E9B"/>
    <w:rsid w:val="00215DC9"/>
    <w:rsid w:val="00231823"/>
    <w:rsid w:val="002813BA"/>
    <w:rsid w:val="00287A18"/>
    <w:rsid w:val="002B41A1"/>
    <w:rsid w:val="002E54E8"/>
    <w:rsid w:val="003159EE"/>
    <w:rsid w:val="00326BB9"/>
    <w:rsid w:val="003313CF"/>
    <w:rsid w:val="00342B4D"/>
    <w:rsid w:val="003467E1"/>
    <w:rsid w:val="00380C36"/>
    <w:rsid w:val="00381C10"/>
    <w:rsid w:val="003905F8"/>
    <w:rsid w:val="0039597A"/>
    <w:rsid w:val="003A593F"/>
    <w:rsid w:val="003B785F"/>
    <w:rsid w:val="003C1372"/>
    <w:rsid w:val="003C1A62"/>
    <w:rsid w:val="003D44FB"/>
    <w:rsid w:val="00452175"/>
    <w:rsid w:val="00471B59"/>
    <w:rsid w:val="004759E1"/>
    <w:rsid w:val="00476E54"/>
    <w:rsid w:val="004A3621"/>
    <w:rsid w:val="004D34A2"/>
    <w:rsid w:val="004D37A4"/>
    <w:rsid w:val="004D4ABB"/>
    <w:rsid w:val="004E2346"/>
    <w:rsid w:val="00532CCB"/>
    <w:rsid w:val="005775C4"/>
    <w:rsid w:val="005846BE"/>
    <w:rsid w:val="005A14EF"/>
    <w:rsid w:val="005B2372"/>
    <w:rsid w:val="005B7207"/>
    <w:rsid w:val="005C07FA"/>
    <w:rsid w:val="0063177F"/>
    <w:rsid w:val="00691FD2"/>
    <w:rsid w:val="006C3194"/>
    <w:rsid w:val="006E26BF"/>
    <w:rsid w:val="006E7829"/>
    <w:rsid w:val="00725A7D"/>
    <w:rsid w:val="00732A21"/>
    <w:rsid w:val="0074202A"/>
    <w:rsid w:val="00755BBB"/>
    <w:rsid w:val="007578CA"/>
    <w:rsid w:val="00784B3D"/>
    <w:rsid w:val="0079181F"/>
    <w:rsid w:val="007930B4"/>
    <w:rsid w:val="007F2359"/>
    <w:rsid w:val="00800176"/>
    <w:rsid w:val="00803D8D"/>
    <w:rsid w:val="00810D39"/>
    <w:rsid w:val="00813A27"/>
    <w:rsid w:val="008225C8"/>
    <w:rsid w:val="00830E51"/>
    <w:rsid w:val="00834398"/>
    <w:rsid w:val="008441A5"/>
    <w:rsid w:val="008445CD"/>
    <w:rsid w:val="00852DBC"/>
    <w:rsid w:val="00870D23"/>
    <w:rsid w:val="008A451B"/>
    <w:rsid w:val="008C176A"/>
    <w:rsid w:val="008C27B1"/>
    <w:rsid w:val="008F6B11"/>
    <w:rsid w:val="0093439D"/>
    <w:rsid w:val="00952A95"/>
    <w:rsid w:val="00970B43"/>
    <w:rsid w:val="009710BF"/>
    <w:rsid w:val="009834CB"/>
    <w:rsid w:val="00987A6F"/>
    <w:rsid w:val="009A660D"/>
    <w:rsid w:val="009B2741"/>
    <w:rsid w:val="00A01793"/>
    <w:rsid w:val="00A60486"/>
    <w:rsid w:val="00AA40E8"/>
    <w:rsid w:val="00AB386F"/>
    <w:rsid w:val="00AC309C"/>
    <w:rsid w:val="00B44988"/>
    <w:rsid w:val="00B53247"/>
    <w:rsid w:val="00B64354"/>
    <w:rsid w:val="00B7232D"/>
    <w:rsid w:val="00BD568E"/>
    <w:rsid w:val="00C06E32"/>
    <w:rsid w:val="00C367CD"/>
    <w:rsid w:val="00C45F0D"/>
    <w:rsid w:val="00C535DC"/>
    <w:rsid w:val="00C648CA"/>
    <w:rsid w:val="00C80F57"/>
    <w:rsid w:val="00C959A5"/>
    <w:rsid w:val="00CA746C"/>
    <w:rsid w:val="00CB265C"/>
    <w:rsid w:val="00CB29A7"/>
    <w:rsid w:val="00D016A7"/>
    <w:rsid w:val="00D119CE"/>
    <w:rsid w:val="00D17E65"/>
    <w:rsid w:val="00D37000"/>
    <w:rsid w:val="00D3726A"/>
    <w:rsid w:val="00D47669"/>
    <w:rsid w:val="00D50638"/>
    <w:rsid w:val="00D50927"/>
    <w:rsid w:val="00D62781"/>
    <w:rsid w:val="00D62C12"/>
    <w:rsid w:val="00D82387"/>
    <w:rsid w:val="00DA70D2"/>
    <w:rsid w:val="00DC4A61"/>
    <w:rsid w:val="00DC69D0"/>
    <w:rsid w:val="00DD0E3D"/>
    <w:rsid w:val="00DD50F5"/>
    <w:rsid w:val="00DE6808"/>
    <w:rsid w:val="00DF0B75"/>
    <w:rsid w:val="00E13DE6"/>
    <w:rsid w:val="00E31353"/>
    <w:rsid w:val="00E42996"/>
    <w:rsid w:val="00EB2EE4"/>
    <w:rsid w:val="00EB6644"/>
    <w:rsid w:val="00EE2886"/>
    <w:rsid w:val="00EF13D1"/>
    <w:rsid w:val="00EF4045"/>
    <w:rsid w:val="00EF4219"/>
    <w:rsid w:val="00EF6045"/>
    <w:rsid w:val="00F04A22"/>
    <w:rsid w:val="00F13496"/>
    <w:rsid w:val="00F269B6"/>
    <w:rsid w:val="00F36966"/>
    <w:rsid w:val="00F47FA5"/>
    <w:rsid w:val="00F51884"/>
    <w:rsid w:val="00F601B7"/>
    <w:rsid w:val="00F623F9"/>
    <w:rsid w:val="00F76849"/>
    <w:rsid w:val="00F82C4E"/>
    <w:rsid w:val="00FA5BB4"/>
    <w:rsid w:val="00FC05D1"/>
    <w:rsid w:val="00FC79AD"/>
    <w:rsid w:val="00FD0AF8"/>
    <w:rsid w:val="00FD3F08"/>
    <w:rsid w:val="00FD4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150F00"/>
  <w15:docId w15:val="{478EACF6-BB42-4770-9857-B0FD53BAE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A40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40E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C309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40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40E8"/>
  </w:style>
  <w:style w:type="paragraph" w:styleId="Footer">
    <w:name w:val="footer"/>
    <w:basedOn w:val="Normal"/>
    <w:link w:val="FooterChar"/>
    <w:uiPriority w:val="99"/>
    <w:unhideWhenUsed/>
    <w:rsid w:val="00AA40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40E8"/>
  </w:style>
  <w:style w:type="paragraph" w:styleId="BalloonText">
    <w:name w:val="Balloon Text"/>
    <w:basedOn w:val="Normal"/>
    <w:link w:val="BalloonTextChar"/>
    <w:uiPriority w:val="99"/>
    <w:semiHidden/>
    <w:unhideWhenUsed/>
    <w:rsid w:val="00AA40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0E8"/>
    <w:rPr>
      <w:rFonts w:ascii="Tahoma" w:hAnsi="Tahoma" w:cs="Tahoma"/>
      <w:sz w:val="16"/>
      <w:szCs w:val="16"/>
    </w:rPr>
  </w:style>
  <w:style w:type="character" w:customStyle="1" w:styleId="Heading1Char">
    <w:name w:val="Heading 1 Char"/>
    <w:basedOn w:val="DefaultParagraphFont"/>
    <w:link w:val="Heading1"/>
    <w:uiPriority w:val="9"/>
    <w:rsid w:val="00AA40E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A40E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C309C"/>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81C10"/>
    <w:pPr>
      <w:ind w:left="720"/>
      <w:contextualSpacing/>
    </w:pPr>
  </w:style>
  <w:style w:type="character" w:styleId="Hyperlink">
    <w:name w:val="Hyperlink"/>
    <w:basedOn w:val="DefaultParagraphFont"/>
    <w:uiPriority w:val="99"/>
    <w:unhideWhenUsed/>
    <w:rsid w:val="003A593F"/>
    <w:rPr>
      <w:color w:val="0000FF" w:themeColor="hyperlink"/>
      <w:u w:val="single"/>
    </w:rPr>
  </w:style>
  <w:style w:type="character" w:styleId="CommentReference">
    <w:name w:val="annotation reference"/>
    <w:basedOn w:val="DefaultParagraphFont"/>
    <w:uiPriority w:val="99"/>
    <w:semiHidden/>
    <w:unhideWhenUsed/>
    <w:rsid w:val="00755BBB"/>
    <w:rPr>
      <w:sz w:val="16"/>
      <w:szCs w:val="16"/>
    </w:rPr>
  </w:style>
  <w:style w:type="paragraph" w:styleId="CommentText">
    <w:name w:val="annotation text"/>
    <w:basedOn w:val="Normal"/>
    <w:link w:val="CommentTextChar"/>
    <w:uiPriority w:val="99"/>
    <w:semiHidden/>
    <w:unhideWhenUsed/>
    <w:rsid w:val="00755BBB"/>
    <w:pPr>
      <w:spacing w:line="240" w:lineRule="auto"/>
    </w:pPr>
    <w:rPr>
      <w:sz w:val="20"/>
      <w:szCs w:val="20"/>
    </w:rPr>
  </w:style>
  <w:style w:type="character" w:customStyle="1" w:styleId="CommentTextChar">
    <w:name w:val="Comment Text Char"/>
    <w:basedOn w:val="DefaultParagraphFont"/>
    <w:link w:val="CommentText"/>
    <w:uiPriority w:val="99"/>
    <w:semiHidden/>
    <w:rsid w:val="00755BBB"/>
    <w:rPr>
      <w:sz w:val="20"/>
      <w:szCs w:val="20"/>
    </w:rPr>
  </w:style>
  <w:style w:type="paragraph" w:styleId="CommentSubject">
    <w:name w:val="annotation subject"/>
    <w:basedOn w:val="CommentText"/>
    <w:next w:val="CommentText"/>
    <w:link w:val="CommentSubjectChar"/>
    <w:uiPriority w:val="99"/>
    <w:semiHidden/>
    <w:unhideWhenUsed/>
    <w:rsid w:val="00755BBB"/>
    <w:rPr>
      <w:b/>
      <w:bCs/>
    </w:rPr>
  </w:style>
  <w:style w:type="character" w:customStyle="1" w:styleId="CommentSubjectChar">
    <w:name w:val="Comment Subject Char"/>
    <w:basedOn w:val="CommentTextChar"/>
    <w:link w:val="CommentSubject"/>
    <w:uiPriority w:val="99"/>
    <w:semiHidden/>
    <w:rsid w:val="00755BBB"/>
    <w:rPr>
      <w:b/>
      <w:bCs/>
      <w:sz w:val="20"/>
      <w:szCs w:val="20"/>
    </w:rPr>
  </w:style>
  <w:style w:type="character" w:styleId="Strong">
    <w:name w:val="Strong"/>
    <w:basedOn w:val="DefaultParagraphFont"/>
    <w:uiPriority w:val="22"/>
    <w:qFormat/>
    <w:rsid w:val="005846BE"/>
    <w:rPr>
      <w:b/>
      <w:bCs/>
    </w:rPr>
  </w:style>
  <w:style w:type="character" w:styleId="IntenseEmphasis">
    <w:name w:val="Intense Emphasis"/>
    <w:basedOn w:val="DefaultParagraphFont"/>
    <w:uiPriority w:val="21"/>
    <w:qFormat/>
    <w:rsid w:val="005846BE"/>
    <w:rPr>
      <w:b/>
      <w:i/>
      <w:sz w:val="24"/>
      <w:szCs w:val="24"/>
      <w:u w:val="single"/>
    </w:rPr>
  </w:style>
  <w:style w:type="paragraph" w:styleId="NormalWeb">
    <w:name w:val="Normal (Web)"/>
    <w:basedOn w:val="Normal"/>
    <w:uiPriority w:val="99"/>
    <w:unhideWhenUsed/>
    <w:rsid w:val="00810D3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1-ctrsglsp">
    <w:name w:val="c1-ctrsglsp"/>
    <w:basedOn w:val="Normal"/>
    <w:rsid w:val="00810D3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standpara">
    <w:name w:val="p1-standpara"/>
    <w:basedOn w:val="Normal"/>
    <w:rsid w:val="001052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wens@nsf.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BE4CE-7BC2-4462-BFB1-7659E8C09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26</Words>
  <Characters>1859</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Supporting Statement (3145-NEW)</vt:lpstr>
    </vt:vector>
  </TitlesOfParts>
  <Company/>
  <LinksUpToDate>false</LinksUpToDate>
  <CharactersWithSpaces>2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3145-NEW)</dc:title>
  <dc:creator>Kruse, Rebecca A.</dc:creator>
  <cp:lastModifiedBy>Plimpton, Suzanne H.</cp:lastModifiedBy>
  <cp:revision>2</cp:revision>
  <cp:lastPrinted>2016-01-29T19:07:00Z</cp:lastPrinted>
  <dcterms:created xsi:type="dcterms:W3CDTF">2016-04-13T19:31:00Z</dcterms:created>
  <dcterms:modified xsi:type="dcterms:W3CDTF">2016-04-13T19:31:00Z</dcterms:modified>
</cp:coreProperties>
</file>